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77777777" w:rsidR="00B43E4A" w:rsidRDefault="00B43E4A" w:rsidP="00A07D16">
            <w:pPr>
              <w:spacing w:line="240" w:lineRule="auto"/>
              <w:rPr>
                <w:sz w:val="24"/>
                <w:szCs w:val="24"/>
              </w:rPr>
            </w:pPr>
            <w:r>
              <w:rPr>
                <w:sz w:val="24"/>
                <w:szCs w:val="24"/>
              </w:rPr>
              <w:t>Isabelle</w:t>
            </w:r>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 xml:space="preserve">Feeding </w:t>
            </w:r>
            <w:proofErr w:type="spellStart"/>
            <w:r>
              <w:rPr>
                <w:sz w:val="24"/>
                <w:szCs w:val="24"/>
              </w:rPr>
              <w:t>Bevo</w:t>
            </w:r>
            <w:proofErr w:type="spellEnd"/>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proofErr w:type="spellStart"/>
            <w:r>
              <w:rPr>
                <w:sz w:val="24"/>
                <w:szCs w:val="24"/>
              </w:rPr>
              <w:t>Pyramint</w:t>
            </w:r>
            <w:proofErr w:type="spellEnd"/>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Isabelle</w:t>
      </w:r>
    </w:p>
    <w:p w14:paraId="5ECFCBE3" w14:textId="77777777" w:rsidR="00B43E4A" w:rsidRDefault="00B43E4A" w:rsidP="00B43E4A">
      <w:pPr>
        <w:pStyle w:val="ListParagraph"/>
        <w:spacing w:after="0" w:line="240" w:lineRule="auto"/>
        <w:rPr>
          <w:b/>
          <w:bCs/>
          <w:sz w:val="24"/>
          <w:szCs w:val="24"/>
        </w:rPr>
      </w:pPr>
    </w:p>
    <w:p w14:paraId="64CDB162" w14:textId="77777777" w:rsidR="00B43E4A" w:rsidRDefault="00B43E4A" w:rsidP="00B43E4A">
      <w:pPr>
        <w:pStyle w:val="ListParagraph"/>
        <w:spacing w:after="0" w:line="240" w:lineRule="auto"/>
        <w:rPr>
          <w:b/>
          <w:bCs/>
          <w:sz w:val="24"/>
          <w:szCs w:val="24"/>
        </w:rPr>
      </w:pPr>
      <w:r>
        <w:rPr>
          <w:b/>
          <w:bCs/>
          <w:sz w:val="24"/>
          <w:szCs w:val="24"/>
        </w:rPr>
        <w:t xml:space="preserve">Program Name: Isabelle.java </w:t>
      </w:r>
      <w:r>
        <w:rPr>
          <w:b/>
          <w:bCs/>
          <w:sz w:val="24"/>
          <w:szCs w:val="24"/>
        </w:rPr>
        <w:tab/>
      </w:r>
      <w:r>
        <w:rPr>
          <w:b/>
          <w:bCs/>
          <w:sz w:val="24"/>
          <w:szCs w:val="24"/>
        </w:rPr>
        <w:tab/>
      </w:r>
      <w:r>
        <w:rPr>
          <w:b/>
          <w:bCs/>
          <w:sz w:val="24"/>
          <w:szCs w:val="24"/>
        </w:rPr>
        <w:tab/>
      </w:r>
    </w:p>
    <w:p w14:paraId="421AE859" w14:textId="77777777" w:rsidR="00B43E4A" w:rsidRDefault="00B43E4A" w:rsidP="00B43E4A">
      <w:pPr>
        <w:pStyle w:val="ListParagraph"/>
        <w:spacing w:after="0" w:line="240" w:lineRule="auto"/>
        <w:rPr>
          <w:b/>
          <w:bCs/>
          <w:sz w:val="24"/>
          <w:szCs w:val="24"/>
        </w:rPr>
      </w:pPr>
    </w:p>
    <w:p w14:paraId="1D507FD1" w14:textId="77777777" w:rsidR="00B43E4A" w:rsidRDefault="00B43E4A" w:rsidP="00B43E4A">
      <w:pPr>
        <w:spacing w:after="0" w:line="240" w:lineRule="auto"/>
      </w:pPr>
      <w:r>
        <w:rPr>
          <w:noProof/>
        </w:rPr>
        <w:drawing>
          <wp:anchor distT="0" distB="0" distL="114300" distR="114300" simplePos="0" relativeHeight="251659264" behindDoc="1" locked="0" layoutInCell="1" allowOverlap="1" wp14:anchorId="7ACB6D36" wp14:editId="6929ADF8">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proofErr w:type="gramStart"/>
      <w:r>
        <w:t>here</w:t>
      </w:r>
      <w:proofErr w:type="gramEnd"/>
    </w:p>
    <w:p w14:paraId="34443477" w14:textId="77777777" w:rsidR="00B43E4A" w:rsidRDefault="00B43E4A" w:rsidP="00B43E4A">
      <w:pPr>
        <w:spacing w:after="0" w:line="240" w:lineRule="auto"/>
      </w:pPr>
    </w:p>
    <w:p w14:paraId="379D9445" w14:textId="77777777" w:rsidR="00B43E4A" w:rsidRDefault="00B43E4A" w:rsidP="00B43E4A">
      <w:pPr>
        <w:spacing w:after="0" w:line="240" w:lineRule="auto"/>
      </w:pPr>
    </w:p>
    <w:p w14:paraId="334DE925" w14:textId="77777777" w:rsidR="00B43E4A" w:rsidRDefault="00B43E4A" w:rsidP="00B43E4A">
      <w:pPr>
        <w:spacing w:after="0" w:line="240" w:lineRule="auto"/>
        <w:rPr>
          <w:rFonts w:ascii="Courier New" w:hAnsi="Courier New" w:cs="Courier New"/>
        </w:rPr>
      </w:pPr>
      <w:r>
        <w:rPr>
          <w:b/>
        </w:rPr>
        <w:t>Constraints</w:t>
      </w:r>
    </w:p>
    <w:p w14:paraId="4EF5EE42" w14:textId="77777777" w:rsidR="00B43E4A" w:rsidRDefault="00B43E4A" w:rsidP="00B43E4A">
      <w:pPr>
        <w:spacing w:after="0" w:line="240" w:lineRule="auto"/>
      </w:pPr>
    </w:p>
    <w:p w14:paraId="4BC22E32" w14:textId="77777777" w:rsidR="00B43E4A" w:rsidRDefault="00B43E4A" w:rsidP="00B43E4A">
      <w:pPr>
        <w:spacing w:after="0" w:line="240" w:lineRule="auto"/>
        <w:rPr>
          <w:b/>
          <w:bCs/>
        </w:rPr>
      </w:pPr>
      <w:r>
        <w:rPr>
          <w:b/>
          <w:bCs/>
        </w:rPr>
        <w:t>Input</w:t>
      </w:r>
    </w:p>
    <w:p w14:paraId="7373144B" w14:textId="77777777" w:rsidR="00B43E4A" w:rsidRDefault="00B43E4A" w:rsidP="00B43E4A">
      <w:pPr>
        <w:spacing w:after="0" w:line="240" w:lineRule="auto"/>
      </w:pPr>
    </w:p>
    <w:p w14:paraId="20DE832D" w14:textId="77777777" w:rsidR="00B43E4A" w:rsidRDefault="00B43E4A" w:rsidP="00B43E4A">
      <w:pPr>
        <w:spacing w:after="0" w:line="240" w:lineRule="auto"/>
        <w:rPr>
          <w:b/>
          <w:bCs/>
        </w:rPr>
      </w:pPr>
      <w:r>
        <w:rPr>
          <w:b/>
          <w:bCs/>
        </w:rPr>
        <w:t>Output</w:t>
      </w:r>
    </w:p>
    <w:p w14:paraId="135B07A1" w14:textId="77777777" w:rsidR="00B43E4A" w:rsidRDefault="00B43E4A" w:rsidP="00B43E4A">
      <w:pPr>
        <w:spacing w:after="0" w:line="240" w:lineRule="auto"/>
      </w:pPr>
    </w:p>
    <w:p w14:paraId="26405A65" w14:textId="77777777" w:rsidR="00B43E4A" w:rsidRDefault="00B43E4A" w:rsidP="00B43E4A">
      <w:pPr>
        <w:spacing w:after="0" w:line="240" w:lineRule="auto"/>
        <w:rPr>
          <w:b/>
          <w:bCs/>
        </w:rPr>
      </w:pPr>
      <w:r>
        <w:rPr>
          <w:b/>
          <w:bCs/>
        </w:rPr>
        <w:t>Example Input File</w:t>
      </w:r>
    </w:p>
    <w:p w14:paraId="0DD8A34B" w14:textId="77777777" w:rsidR="00B43E4A" w:rsidRDefault="00B43E4A" w:rsidP="00B43E4A">
      <w:pPr>
        <w:spacing w:after="0" w:line="240" w:lineRule="auto"/>
        <w:rPr>
          <w:rFonts w:ascii="Courier New" w:hAnsi="Courier New" w:cs="Courier New"/>
        </w:rPr>
      </w:pPr>
    </w:p>
    <w:p w14:paraId="4AFD3C7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005F20E" w14:textId="77777777" w:rsidR="00B43E4A" w:rsidRDefault="00B43E4A" w:rsidP="00B43E4A">
      <w:pPr>
        <w:spacing w:line="240" w:lineRule="auto"/>
        <w:rPr>
          <w:sz w:val="24"/>
          <w:szCs w:val="24"/>
        </w:rPr>
      </w:pPr>
    </w:p>
    <w:p w14:paraId="2F23E5D8" w14:textId="77777777" w:rsidR="00B43E4A" w:rsidRDefault="00B43E4A" w:rsidP="00B43E4A">
      <w:pPr>
        <w:spacing w:line="240" w:lineRule="auto"/>
        <w:rPr>
          <w:sz w:val="24"/>
          <w:szCs w:val="24"/>
        </w:rPr>
      </w:pPr>
    </w:p>
    <w:p w14:paraId="0F355288" w14:textId="77777777"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71FBC480" w14:textId="77777777" w:rsidR="00B43E4A" w:rsidRDefault="00B43E4A" w:rsidP="00B43E4A">
      <w:pPr>
        <w:spacing w:line="240" w:lineRule="auto"/>
        <w:rPr>
          <w:sz w:val="24"/>
          <w:szCs w:val="24"/>
        </w:rPr>
      </w:pPr>
    </w:p>
    <w:p w14:paraId="62AE5104" w14:textId="77777777" w:rsidR="00B43E4A" w:rsidRDefault="00B43E4A" w:rsidP="00B43E4A">
      <w:pPr>
        <w:spacing w:after="0" w:line="240" w:lineRule="auto"/>
        <w:rPr>
          <w:b/>
          <w:bCs/>
        </w:rPr>
      </w:pPr>
    </w:p>
    <w:p w14:paraId="546703A8" w14:textId="77777777" w:rsidR="00B43E4A" w:rsidRDefault="00B43E4A" w:rsidP="00B43E4A">
      <w:pPr>
        <w:spacing w:after="0" w:line="240" w:lineRule="auto"/>
        <w:rPr>
          <w:b/>
          <w:bCs/>
        </w:rPr>
      </w:pPr>
    </w:p>
    <w:p w14:paraId="0F0431E1" w14:textId="77777777" w:rsidR="00B43E4A" w:rsidRDefault="00B43E4A" w:rsidP="00B43E4A">
      <w:pPr>
        <w:spacing w:after="0" w:line="240" w:lineRule="auto"/>
        <w:rPr>
          <w:b/>
          <w:bCs/>
        </w:rPr>
      </w:pPr>
    </w:p>
    <w:p w14:paraId="2EFA4328" w14:textId="77777777" w:rsidR="00B43E4A" w:rsidRDefault="00B43E4A" w:rsidP="00B43E4A">
      <w:pPr>
        <w:spacing w:after="0" w:line="240" w:lineRule="auto"/>
        <w:rPr>
          <w:b/>
          <w:bCs/>
        </w:rPr>
      </w:pPr>
    </w:p>
    <w:p w14:paraId="51EF14C5" w14:textId="77777777" w:rsidR="00B43E4A" w:rsidRDefault="00B43E4A" w:rsidP="00B43E4A">
      <w:pPr>
        <w:spacing w:after="0" w:line="240" w:lineRule="auto"/>
        <w:rPr>
          <w:b/>
          <w:bCs/>
        </w:rPr>
      </w:pPr>
    </w:p>
    <w:p w14:paraId="5BFCAF18" w14:textId="77777777" w:rsidR="00B43E4A" w:rsidRDefault="00B43E4A" w:rsidP="00B43E4A">
      <w:pPr>
        <w:spacing w:after="0" w:line="240" w:lineRule="auto"/>
        <w:rPr>
          <w:b/>
          <w:bCs/>
        </w:rPr>
      </w:pPr>
    </w:p>
    <w:p w14:paraId="07D60A48" w14:textId="77777777" w:rsidR="00B43E4A" w:rsidRDefault="00B43E4A" w:rsidP="00B43E4A">
      <w:pPr>
        <w:spacing w:after="0" w:line="240" w:lineRule="auto"/>
        <w:rPr>
          <w:b/>
          <w:bCs/>
        </w:rPr>
      </w:pPr>
    </w:p>
    <w:p w14:paraId="39552879" w14:textId="77777777" w:rsidR="00B43E4A" w:rsidRDefault="00B43E4A" w:rsidP="00B43E4A">
      <w:pPr>
        <w:spacing w:after="0" w:line="240" w:lineRule="auto"/>
        <w:rPr>
          <w:b/>
          <w:bCs/>
        </w:rPr>
      </w:pPr>
    </w:p>
    <w:p w14:paraId="12FE8C44" w14:textId="77777777" w:rsidR="00B43E4A" w:rsidRDefault="00B43E4A" w:rsidP="00B43E4A">
      <w:pPr>
        <w:spacing w:after="0" w:line="240" w:lineRule="auto"/>
        <w:rPr>
          <w:b/>
          <w:bCs/>
        </w:rPr>
      </w:pPr>
    </w:p>
    <w:p w14:paraId="4A57CC2B" w14:textId="77777777" w:rsidR="00B43E4A" w:rsidRDefault="00B43E4A" w:rsidP="00B43E4A">
      <w:pPr>
        <w:spacing w:after="0" w:line="240" w:lineRule="auto"/>
        <w:rPr>
          <w:b/>
          <w:bCs/>
        </w:rPr>
      </w:pPr>
    </w:p>
    <w:p w14:paraId="254061B1" w14:textId="77777777" w:rsidR="00B43E4A" w:rsidRDefault="00B43E4A" w:rsidP="00B43E4A">
      <w:pPr>
        <w:spacing w:after="0" w:line="240" w:lineRule="auto"/>
        <w:rPr>
          <w:b/>
          <w:bCs/>
        </w:rPr>
      </w:pPr>
    </w:p>
    <w:p w14:paraId="31F09580" w14:textId="77777777" w:rsidR="00B43E4A" w:rsidRDefault="00B43E4A" w:rsidP="00B43E4A">
      <w:pPr>
        <w:spacing w:after="0" w:line="240" w:lineRule="auto"/>
        <w:rPr>
          <w:b/>
          <w:bCs/>
        </w:rPr>
      </w:pPr>
    </w:p>
    <w:p w14:paraId="75A40CF0" w14:textId="77777777" w:rsidR="00B43E4A" w:rsidRDefault="00B43E4A" w:rsidP="00B43E4A">
      <w:pPr>
        <w:spacing w:after="0" w:line="240" w:lineRule="auto"/>
        <w:rPr>
          <w:b/>
          <w:bCs/>
        </w:rPr>
      </w:pPr>
    </w:p>
    <w:p w14:paraId="3191514B" w14:textId="77777777" w:rsidR="00B43E4A" w:rsidRDefault="00B43E4A" w:rsidP="00B43E4A">
      <w:pPr>
        <w:spacing w:after="0" w:line="240" w:lineRule="auto"/>
        <w:rPr>
          <w:b/>
          <w:bCs/>
        </w:rPr>
      </w:pPr>
    </w:p>
    <w:p w14:paraId="2EE878B3" w14:textId="77777777" w:rsidR="00B43E4A" w:rsidRDefault="00B43E4A" w:rsidP="00B43E4A">
      <w:pPr>
        <w:spacing w:after="0" w:line="240" w:lineRule="auto"/>
        <w:rPr>
          <w:b/>
          <w:bCs/>
        </w:rPr>
      </w:pPr>
    </w:p>
    <w:p w14:paraId="276B2553" w14:textId="77777777" w:rsidR="00B43E4A" w:rsidRDefault="00B43E4A" w:rsidP="00B43E4A">
      <w:pPr>
        <w:spacing w:after="0" w:line="240" w:lineRule="auto"/>
        <w:rPr>
          <w:b/>
          <w:bCs/>
        </w:rPr>
      </w:pPr>
    </w:p>
    <w:p w14:paraId="5483A0C4" w14:textId="77777777" w:rsidR="00B43E4A" w:rsidRDefault="00B43E4A" w:rsidP="00B43E4A">
      <w:pPr>
        <w:spacing w:after="0" w:line="240" w:lineRule="auto"/>
        <w:rPr>
          <w:b/>
          <w:bCs/>
        </w:rPr>
      </w:pPr>
    </w:p>
    <w:p w14:paraId="58BB6135" w14:textId="77777777" w:rsidR="00B43E4A" w:rsidRDefault="00B43E4A" w:rsidP="00B43E4A">
      <w:pPr>
        <w:spacing w:after="0" w:line="240" w:lineRule="auto"/>
        <w:rPr>
          <w:b/>
          <w:bCs/>
        </w:rPr>
      </w:pPr>
    </w:p>
    <w:p w14:paraId="278D1E93" w14:textId="77777777" w:rsidR="00B43E4A" w:rsidRDefault="00B43E4A" w:rsidP="00B43E4A">
      <w:pPr>
        <w:spacing w:after="0" w:line="240" w:lineRule="auto"/>
        <w:rPr>
          <w:b/>
          <w:bCs/>
        </w:rPr>
      </w:pPr>
    </w:p>
    <w:p w14:paraId="6BDAAB97" w14:textId="77777777" w:rsidR="00B43E4A" w:rsidRDefault="00B43E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77777777" w:rsidR="00B43E4A" w:rsidRPr="00127D2D" w:rsidRDefault="00B43E4A" w:rsidP="004F5EEB">
      <w:pPr>
        <w:pStyle w:val="ListParagraph"/>
        <w:spacing w:after="0" w:line="240" w:lineRule="auto"/>
        <w:ind w:left="0"/>
        <w:rPr>
          <w:b/>
          <w:bCs/>
          <w:i/>
          <w:iCs/>
        </w:rPr>
      </w:pPr>
      <w:r w:rsidRPr="00127D2D">
        <w:rPr>
          <w:b/>
          <w:bCs/>
          <w:i/>
          <w:iCs/>
        </w:rPr>
        <w:t xml:space="preserve">Volume (V) = 1/3 * pi * </w:t>
      </w:r>
      <w:proofErr w:type="gramStart"/>
      <w:r w:rsidRPr="00127D2D">
        <w:rPr>
          <w:b/>
          <w:bCs/>
          <w:i/>
          <w:iCs/>
        </w:rPr>
        <w:t>h(</w:t>
      </w:r>
      <w:proofErr w:type="gramEnd"/>
      <w:r w:rsidRPr="00127D2D">
        <w:rPr>
          <w:b/>
          <w:bCs/>
          <w:i/>
          <w:iCs/>
        </w:rPr>
        <w:t>r2 + R2 + r*R)</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proofErr w:type="gramStart"/>
      <w:r>
        <w:t>w</w:t>
      </w:r>
      <w:r w:rsidR="00B43E4A">
        <w:t>here</w:t>
      </w:r>
      <w:proofErr w:type="gramEnd"/>
      <w:r w:rsidR="00B43E4A">
        <w:t xml:space="preserv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0C6C4485"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Pr="00661A3A">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top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 </w:t>
      </w:r>
      <w:r>
        <w:t xml:space="preserve"> top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r>
        <w:t>-  top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height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r w:rsidRPr="00746FB4">
        <w:t xml:space="preserve">- </w:t>
      </w:r>
      <w:r>
        <w:rPr>
          <w:vertAlign w:val="subscript"/>
        </w:rPr>
        <w:t xml:space="preserve"> </w:t>
      </w:r>
      <w:r>
        <w:t>height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proofErr w:type="gramStart"/>
      <w:r w:rsidRPr="00746FB4">
        <w:t>-</w:t>
      </w:r>
      <w:r>
        <w:rPr>
          <w:vertAlign w:val="subscript"/>
        </w:rPr>
        <w:t xml:space="preserve">  </w:t>
      </w:r>
      <w:r>
        <w:t>height</w:t>
      </w:r>
      <w:proofErr w:type="gramEnd"/>
      <w:r>
        <w:t xml:space="preserve">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r>
      <w:proofErr w:type="gramStart"/>
      <w:r>
        <w:t>Each</w:t>
      </w:r>
      <w:proofErr w:type="gramEnd"/>
      <w:r>
        <w:t xml:space="preserve">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w:t>
      </w:r>
      <w:proofErr w:type="spellStart"/>
      <w:r>
        <w:t>Bevo</w:t>
      </w:r>
      <w:proofErr w:type="spellEnd"/>
      <w:r>
        <w:t xml:space="preserve">, to the vet and were told that </w:t>
      </w:r>
      <w:proofErr w:type="spellStart"/>
      <w:r>
        <w:t>Bevo</w:t>
      </w:r>
      <w:proofErr w:type="spellEnd"/>
      <w:r>
        <w:t xml:space="preserve"> needs to be on a more regular feeding schedule to lose weight. However, Rick and Lillian are very forgetful and will sometimes feed </w:t>
      </w:r>
      <w:proofErr w:type="spellStart"/>
      <w:r>
        <w:t>Bevo</w:t>
      </w:r>
      <w:proofErr w:type="spellEnd"/>
      <w:r>
        <w:t xml:space="preserve"> more than they should, at the wrong time, or even forget to feed him at all. Rick has put together a button device that </w:t>
      </w:r>
      <w:proofErr w:type="spellStart"/>
      <w:r>
        <w:t>Bevo</w:t>
      </w:r>
      <w:proofErr w:type="spellEnd"/>
      <w:r>
        <w:t xml:space="preserve"> has been trained to press when he wants food. This button will send the date and time to a device that will determine if it is time to feed </w:t>
      </w:r>
      <w:proofErr w:type="spellStart"/>
      <w:r>
        <w:t>Bevo</w:t>
      </w:r>
      <w:proofErr w:type="spellEnd"/>
      <w:r>
        <w:t xml:space="preserve">. </w:t>
      </w:r>
      <w:proofErr w:type="spellStart"/>
      <w:r>
        <w:t>Bevo</w:t>
      </w:r>
      <w:proofErr w:type="spellEnd"/>
      <w:r>
        <w:t xml:space="preserve">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w:t>
      </w:r>
      <w:proofErr w:type="spellStart"/>
      <w:r>
        <w:rPr>
          <w:rFonts w:cstheme="minorHAnsi"/>
        </w:rPr>
        <w:t>Bevo</w:t>
      </w:r>
      <w:proofErr w:type="spellEnd"/>
      <w:r>
        <w:rPr>
          <w:rFonts w:cstheme="minorHAnsi"/>
        </w:rPr>
        <w:t xml:space="preserve">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 xml:space="preserve">For each time </w:t>
      </w:r>
      <w:proofErr w:type="spellStart"/>
      <w:r>
        <w:t>Bevo</w:t>
      </w:r>
      <w:proofErr w:type="spellEnd"/>
      <w:r>
        <w:t xml:space="preserve">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r>
        <w:t xml:space="preserve">” if it outside of </w:t>
      </w:r>
      <w:proofErr w:type="spellStart"/>
      <w:r>
        <w:t>Bevo’s</w:t>
      </w:r>
      <w:proofErr w:type="spellEnd"/>
      <w:r>
        <w:t xml:space="preserve">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w:t>
      </w:r>
      <w:r>
        <w:t xml:space="preserve"> [time]</w:t>
      </w:r>
      <w:r>
        <w:rPr>
          <w:rFonts w:ascii="Courier New" w:hAnsi="Courier New" w:cs="Courier New"/>
        </w:rPr>
        <w:t>.</w:t>
      </w:r>
      <w:r>
        <w:t xml:space="preserve">” if it is within </w:t>
      </w:r>
      <w:proofErr w:type="spellStart"/>
      <w:r>
        <w:t>Bevo’s</w:t>
      </w:r>
      <w:proofErr w:type="spellEnd"/>
      <w:r>
        <w:t xml:space="preserve"> feeding time, where [time] denotes when </w:t>
      </w:r>
      <w:proofErr w:type="spellStart"/>
      <w:r>
        <w:t>Bevo</w:t>
      </w:r>
      <w:proofErr w:type="spellEnd"/>
      <w:r>
        <w:t xml:space="preserve"> pressed the button.</w:t>
      </w:r>
    </w:p>
    <w:p w14:paraId="52D1E44C" w14:textId="77777777" w:rsidR="00B43E4A" w:rsidRDefault="00B43E4A" w:rsidP="00B43E4A">
      <w:pPr>
        <w:pStyle w:val="ListParagraph"/>
        <w:numPr>
          <w:ilvl w:val="0"/>
          <w:numId w:val="14"/>
        </w:numPr>
        <w:spacing w:after="0" w:line="240" w:lineRule="auto"/>
        <w:ind w:left="720"/>
      </w:pPr>
      <w:r>
        <w:t>Print “</w:t>
      </w:r>
      <w:proofErr w:type="spellStart"/>
      <w:r>
        <w:rPr>
          <w:rFonts w:ascii="Courier New" w:hAnsi="Courier New" w:cs="Courier New"/>
        </w:rPr>
        <w:t>Bevo</w:t>
      </w:r>
      <w:proofErr w:type="spellEnd"/>
      <w:r>
        <w:rPr>
          <w:rFonts w:ascii="Courier New" w:hAnsi="Courier New" w:cs="Courier New"/>
        </w:rPr>
        <w:t xml:space="preserve"> has already eaten!</w:t>
      </w:r>
      <w:r>
        <w:t xml:space="preserve">” if </w:t>
      </w:r>
      <w:proofErr w:type="spellStart"/>
      <w:r>
        <w:t>Bevo</w:t>
      </w:r>
      <w:proofErr w:type="spellEnd"/>
      <w:r>
        <w:t xml:space="preserve"> presses the button more than once during his feeding time.</w:t>
      </w:r>
    </w:p>
    <w:p w14:paraId="59300B14" w14:textId="77777777" w:rsidR="00B43E4A" w:rsidRDefault="00B43E4A" w:rsidP="00B43E4A">
      <w:pPr>
        <w:spacing w:after="0" w:line="240" w:lineRule="auto"/>
      </w:pPr>
      <w:r>
        <w:t>At the end of each day, print the date followed by either “</w:t>
      </w:r>
      <w:proofErr w:type="spellStart"/>
      <w:r>
        <w:rPr>
          <w:rFonts w:ascii="Courier New" w:hAnsi="Courier New" w:cs="Courier New"/>
        </w:rPr>
        <w:t>Bevo</w:t>
      </w:r>
      <w:proofErr w:type="spellEnd"/>
      <w:r>
        <w:rPr>
          <w:rFonts w:ascii="Courier New" w:hAnsi="Courier New" w:cs="Courier New"/>
        </w:rPr>
        <w:t xml:space="preserve"> ate today.</w:t>
      </w:r>
      <w:r>
        <w:t>” or “</w:t>
      </w:r>
      <w:proofErr w:type="spellStart"/>
      <w:r>
        <w:rPr>
          <w:rFonts w:ascii="Courier New" w:hAnsi="Courier New" w:cs="Courier New"/>
        </w:rPr>
        <w:t>Bevo</w:t>
      </w:r>
      <w:proofErr w:type="spellEnd"/>
      <w:r>
        <w:rPr>
          <w:rFonts w:ascii="Courier New" w:hAnsi="Courier New" w:cs="Courier New"/>
        </w:rPr>
        <w:t xml:space="preserve">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2/26/2020 </w:t>
      </w:r>
      <w:proofErr w:type="spellStart"/>
      <w:r>
        <w:rPr>
          <w:rFonts w:ascii="Courier New" w:hAnsi="Courier New" w:cs="Courier New"/>
        </w:rPr>
        <w:t>Bevo</w:t>
      </w:r>
      <w:proofErr w:type="spellEnd"/>
      <w:r>
        <w:rPr>
          <w:rFonts w:ascii="Courier New" w:hAnsi="Courier New" w:cs="Courier New"/>
        </w:rPr>
        <w:t xml:space="preserve">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 16:00.</w:t>
      </w:r>
    </w:p>
    <w:p w14:paraId="19C671E5" w14:textId="77777777" w:rsidR="00B43E4A" w:rsidRDefault="00B43E4A" w:rsidP="00B43E4A">
      <w:pPr>
        <w:spacing w:after="0" w:line="240" w:lineRule="auto"/>
        <w:rPr>
          <w:rFonts w:ascii="Courier New" w:hAnsi="Courier New" w:cs="Courier New"/>
        </w:rPr>
      </w:pPr>
      <w:proofErr w:type="spellStart"/>
      <w:r>
        <w:rPr>
          <w:rFonts w:ascii="Courier New" w:hAnsi="Courier New" w:cs="Courier New"/>
        </w:rPr>
        <w:t>Bevo</w:t>
      </w:r>
      <w:proofErr w:type="spellEnd"/>
      <w:r>
        <w:rPr>
          <w:rFonts w:ascii="Courier New" w:hAnsi="Courier New" w:cs="Courier New"/>
        </w:rPr>
        <w:t xml:space="preserve">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3/18/2019 </w:t>
      </w:r>
      <w:proofErr w:type="spellStart"/>
      <w:r>
        <w:rPr>
          <w:rFonts w:ascii="Courier New" w:hAnsi="Courier New" w:cs="Courier New"/>
        </w:rPr>
        <w:t>Bevo</w:t>
      </w:r>
      <w:proofErr w:type="spellEnd"/>
      <w:r>
        <w:rPr>
          <w:rFonts w:ascii="Courier New" w:hAnsi="Courier New" w:cs="Courier New"/>
        </w:rPr>
        <w:t xml:space="preserve">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00B43E4A">
        <w:t>appetit</w:t>
      </w:r>
      <w:proofErr w:type="spellEnd"/>
      <w:r w:rsidR="00B43E4A">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proofErr w:type="gramStart"/>
      <w:r>
        <w:rPr>
          <w:rFonts w:ascii="Courier New" w:hAnsi="Courier New" w:cs="Courier New"/>
        </w:rPr>
        <w:t>bonjour</w:t>
      </w:r>
      <w:proofErr w:type="gramEnd"/>
    </w:p>
    <w:p w14:paraId="79E4B3E5" w14:textId="77777777" w:rsidR="00B43E4A" w:rsidRDefault="00B43E4A" w:rsidP="00B43E4A">
      <w:pPr>
        <w:spacing w:after="0"/>
        <w:rPr>
          <w:rFonts w:ascii="Courier New" w:hAnsi="Courier New" w:cs="Courier New"/>
        </w:rPr>
      </w:pPr>
      <w:proofErr w:type="gramStart"/>
      <w:r>
        <w:rPr>
          <w:rFonts w:ascii="Courier New" w:hAnsi="Courier New" w:cs="Courier New"/>
        </w:rPr>
        <w:t>synonym</w:t>
      </w:r>
      <w:proofErr w:type="gramEnd"/>
    </w:p>
    <w:p w14:paraId="55D64C1B" w14:textId="77777777" w:rsidR="00B43E4A" w:rsidRDefault="00B43E4A" w:rsidP="00B43E4A">
      <w:pPr>
        <w:spacing w:after="0"/>
        <w:rPr>
          <w:rFonts w:ascii="Courier New" w:hAnsi="Courier New" w:cs="Courier New"/>
        </w:rPr>
      </w:pPr>
      <w:proofErr w:type="gramStart"/>
      <w:r>
        <w:rPr>
          <w:rFonts w:ascii="Courier New" w:hAnsi="Courier New" w:cs="Courier New"/>
        </w:rPr>
        <w:t>bon</w:t>
      </w:r>
      <w:proofErr w:type="gramEnd"/>
      <w:r>
        <w:rPr>
          <w:rFonts w:ascii="Courier New" w:hAnsi="Courier New" w:cs="Courier New"/>
        </w:rPr>
        <w:t xml:space="preserve"> </w:t>
      </w:r>
      <w:proofErr w:type="spellStart"/>
      <w:r>
        <w:rPr>
          <w:rFonts w:ascii="Courier New" w:hAnsi="Courier New" w:cs="Courier New"/>
        </w:rPr>
        <w:t>appetit</w:t>
      </w:r>
      <w:proofErr w:type="spellEnd"/>
    </w:p>
    <w:p w14:paraId="193281A6" w14:textId="77777777" w:rsidR="00B43E4A" w:rsidRDefault="00B43E4A" w:rsidP="00B43E4A">
      <w:pPr>
        <w:spacing w:after="0"/>
        <w:rPr>
          <w:rFonts w:ascii="Courier New" w:hAnsi="Courier New" w:cs="Courier New"/>
        </w:rPr>
      </w:pPr>
      <w:proofErr w:type="gramStart"/>
      <w:r>
        <w:rPr>
          <w:rFonts w:ascii="Courier New" w:hAnsi="Courier New" w:cs="Courier New"/>
        </w:rPr>
        <w:t>fool</w:t>
      </w:r>
      <w:proofErr w:type="gramEnd"/>
      <w:r>
        <w:rPr>
          <w:rFonts w:ascii="Courier New" w:hAnsi="Courier New" w:cs="Courier New"/>
        </w:rPr>
        <w:t xml:space="preserve"> proof</w:t>
      </w:r>
    </w:p>
    <w:p w14:paraId="41A48EFA" w14:textId="77777777" w:rsidR="00B43E4A" w:rsidRDefault="00B43E4A" w:rsidP="00B43E4A">
      <w:pPr>
        <w:spacing w:after="0"/>
        <w:rPr>
          <w:rFonts w:ascii="Courier New" w:hAnsi="Courier New" w:cs="Courier New"/>
        </w:rPr>
      </w:pPr>
      <w:proofErr w:type="gramStart"/>
      <w:r>
        <w:rPr>
          <w:rFonts w:ascii="Courier New" w:hAnsi="Courier New" w:cs="Courier New"/>
        </w:rPr>
        <w:t>disgust</w:t>
      </w:r>
      <w:proofErr w:type="gramEnd"/>
    </w:p>
    <w:p w14:paraId="610DE635" w14:textId="77777777" w:rsidR="00B43E4A" w:rsidRDefault="00B43E4A" w:rsidP="00B43E4A">
      <w:pPr>
        <w:spacing w:after="0"/>
        <w:rPr>
          <w:rFonts w:ascii="Courier New" w:hAnsi="Courier New" w:cs="Courier New"/>
        </w:rPr>
      </w:pPr>
      <w:proofErr w:type="gramStart"/>
      <w:r>
        <w:rPr>
          <w:rFonts w:ascii="Courier New" w:hAnsi="Courier New" w:cs="Courier New"/>
        </w:rPr>
        <w:t>angel</w:t>
      </w:r>
      <w:proofErr w:type="gramEnd"/>
    </w:p>
    <w:p w14:paraId="6D4573D7" w14:textId="77777777" w:rsidR="00B43E4A" w:rsidRDefault="00B43E4A" w:rsidP="00B43E4A">
      <w:pPr>
        <w:spacing w:after="0"/>
        <w:rPr>
          <w:rFonts w:ascii="Courier New" w:hAnsi="Courier New" w:cs="Courier New"/>
        </w:rPr>
      </w:pPr>
      <w:proofErr w:type="gramStart"/>
      <w:r>
        <w:rPr>
          <w:rFonts w:ascii="Courier New" w:hAnsi="Courier New" w:cs="Courier New"/>
        </w:rPr>
        <w:t>close</w:t>
      </w:r>
      <w:proofErr w:type="gramEnd"/>
    </w:p>
    <w:p w14:paraId="1C79F139" w14:textId="77777777" w:rsidR="00B43E4A" w:rsidRDefault="00B43E4A" w:rsidP="00B43E4A">
      <w:pPr>
        <w:spacing w:after="0"/>
        <w:rPr>
          <w:rFonts w:ascii="Courier New" w:hAnsi="Courier New" w:cs="Courier New"/>
        </w:rPr>
      </w:pPr>
      <w:proofErr w:type="gramStart"/>
      <w:r>
        <w:rPr>
          <w:rFonts w:ascii="Courier New" w:hAnsi="Courier New" w:cs="Courier New"/>
        </w:rPr>
        <w:t>kindergarten</w:t>
      </w:r>
      <w:proofErr w:type="gramEnd"/>
    </w:p>
    <w:p w14:paraId="0D27E3C3"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jaw</w:t>
      </w:r>
    </w:p>
    <w:p w14:paraId="44050A19" w14:textId="77777777" w:rsidR="00B43E4A" w:rsidRDefault="00B43E4A" w:rsidP="00B43E4A">
      <w:pPr>
        <w:spacing w:after="0"/>
        <w:rPr>
          <w:rFonts w:ascii="Courier New" w:hAnsi="Courier New" w:cs="Courier New"/>
        </w:rPr>
      </w:pPr>
      <w:proofErr w:type="gramStart"/>
      <w:r>
        <w:rPr>
          <w:rFonts w:ascii="Courier New" w:hAnsi="Courier New" w:cs="Courier New"/>
        </w:rPr>
        <w:t>cinnamon</w:t>
      </w:r>
      <w:proofErr w:type="gramEnd"/>
    </w:p>
    <w:p w14:paraId="10614CD5"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apple tea</w:t>
      </w:r>
    </w:p>
    <w:p w14:paraId="7FCD427E" w14:textId="77777777" w:rsidR="00B43E4A" w:rsidRDefault="00B43E4A" w:rsidP="00B43E4A">
      <w:pPr>
        <w:spacing w:after="0"/>
        <w:rPr>
          <w:rFonts w:ascii="Courier New" w:hAnsi="Courier New" w:cs="Courier New"/>
        </w:rPr>
      </w:pPr>
      <w:proofErr w:type="gramStart"/>
      <w:r>
        <w:rPr>
          <w:rFonts w:ascii="Courier New" w:hAnsi="Courier New" w:cs="Courier New"/>
        </w:rPr>
        <w:t>full</w:t>
      </w:r>
      <w:proofErr w:type="gramEnd"/>
      <w:r>
        <w:rPr>
          <w:rFonts w:ascii="Courier New" w:hAnsi="Courier New" w:cs="Courier New"/>
        </w:rPr>
        <w:t xml:space="preserve"> proof</w:t>
      </w:r>
    </w:p>
    <w:p w14:paraId="007CE80B" w14:textId="77777777" w:rsidR="00B43E4A" w:rsidRDefault="00B43E4A" w:rsidP="00B43E4A">
      <w:pPr>
        <w:spacing w:after="0"/>
        <w:rPr>
          <w:rFonts w:ascii="Courier New" w:hAnsi="Courier New" w:cs="Courier New"/>
        </w:rPr>
      </w:pPr>
      <w:proofErr w:type="gramStart"/>
      <w:r>
        <w:rPr>
          <w:rFonts w:ascii="Courier New" w:hAnsi="Courier New" w:cs="Courier New"/>
        </w:rPr>
        <w:t>discuss</w:t>
      </w:r>
      <w:proofErr w:type="gramEnd"/>
    </w:p>
    <w:p w14:paraId="52DEA2AB" w14:textId="77777777" w:rsidR="00B43E4A" w:rsidRDefault="00B43E4A" w:rsidP="00B43E4A">
      <w:pPr>
        <w:spacing w:after="0"/>
        <w:rPr>
          <w:rFonts w:ascii="Courier New" w:hAnsi="Courier New" w:cs="Courier New"/>
        </w:rPr>
      </w:pPr>
      <w:proofErr w:type="gramStart"/>
      <w:r>
        <w:rPr>
          <w:rFonts w:ascii="Courier New" w:hAnsi="Courier New" w:cs="Courier New"/>
        </w:rPr>
        <w:t>angle</w:t>
      </w:r>
      <w:proofErr w:type="gramEnd"/>
    </w:p>
    <w:p w14:paraId="42136E90" w14:textId="77777777" w:rsidR="00B43E4A" w:rsidRDefault="00B43E4A" w:rsidP="00B43E4A">
      <w:pPr>
        <w:spacing w:after="0"/>
        <w:rPr>
          <w:rFonts w:ascii="Courier New" w:hAnsi="Courier New" w:cs="Courier New"/>
        </w:rPr>
      </w:pPr>
      <w:proofErr w:type="gramStart"/>
      <w:r>
        <w:rPr>
          <w:rFonts w:ascii="Courier New" w:hAnsi="Courier New" w:cs="Courier New"/>
        </w:rPr>
        <w:t>clothes</w:t>
      </w:r>
      <w:proofErr w:type="gramEnd"/>
    </w:p>
    <w:p w14:paraId="7E855397" w14:textId="77777777" w:rsidR="00B43E4A" w:rsidRDefault="00B43E4A" w:rsidP="00B43E4A">
      <w:pPr>
        <w:spacing w:after="0"/>
        <w:rPr>
          <w:rFonts w:ascii="Courier New" w:hAnsi="Courier New" w:cs="Courier New"/>
        </w:rPr>
      </w:pPr>
      <w:proofErr w:type="gramStart"/>
      <w:r>
        <w:rPr>
          <w:rFonts w:ascii="Courier New" w:hAnsi="Courier New" w:cs="Courier New"/>
        </w:rPr>
        <w:t>kidney</w:t>
      </w:r>
      <w:proofErr w:type="gramEnd"/>
      <w:r>
        <w:rPr>
          <w:rFonts w:ascii="Courier New" w:hAnsi="Courier New" w:cs="Courier New"/>
        </w:rPr>
        <w:t xml:space="preserve"> garden</w:t>
      </w:r>
    </w:p>
    <w:p w14:paraId="5BE4BA6B"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an</w:t>
      </w:r>
    </w:p>
    <w:p w14:paraId="70D090BB" w14:textId="10DBC18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77777777" w:rsidR="00B43E4A" w:rsidRDefault="00B43E4A" w:rsidP="00B43E4A">
      <w:pPr>
        <w:pStyle w:val="ListParagraph"/>
        <w:spacing w:after="0" w:line="240" w:lineRule="auto"/>
        <w:rPr>
          <w:b/>
          <w:bCs/>
          <w:sz w:val="24"/>
          <w:szCs w:val="24"/>
        </w:rPr>
      </w:pPr>
    </w:p>
    <w:p w14:paraId="0C5340E2" w14:textId="77777777" w:rsidR="00B43E4A" w:rsidRDefault="00B43E4A" w:rsidP="00B43E4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70ECDEFD" w14:textId="77777777" w:rsidR="00B43E4A" w:rsidRDefault="00B43E4A" w:rsidP="00B43E4A">
      <w:pPr>
        <w:pStyle w:val="ListParagraph"/>
        <w:spacing w:after="0" w:line="240" w:lineRule="auto"/>
        <w:rPr>
          <w:b/>
          <w:bCs/>
          <w:sz w:val="24"/>
          <w:szCs w:val="24"/>
        </w:rPr>
      </w:pPr>
    </w:p>
    <w:p w14:paraId="4A33754A" w14:textId="77777777" w:rsidR="00B43E4A" w:rsidRDefault="00B43E4A" w:rsidP="00B43E4A">
      <w:pPr>
        <w:spacing w:after="0" w:line="240" w:lineRule="auto"/>
      </w:pPr>
      <w:r>
        <w:rPr>
          <w:noProof/>
        </w:rPr>
        <w:drawing>
          <wp:anchor distT="0" distB="0" distL="114300" distR="114300" simplePos="0" relativeHeight="251661312" behindDoc="1" locked="0" layoutInCell="1" allowOverlap="1" wp14:anchorId="1EFDC87F" wp14:editId="0901699C">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proofErr w:type="gramStart"/>
      <w:r>
        <w:t>here</w:t>
      </w:r>
      <w:proofErr w:type="gramEnd"/>
    </w:p>
    <w:p w14:paraId="33276895" w14:textId="77777777" w:rsidR="00B43E4A" w:rsidRDefault="00B43E4A" w:rsidP="00B43E4A">
      <w:pPr>
        <w:spacing w:after="0" w:line="240" w:lineRule="auto"/>
      </w:pPr>
    </w:p>
    <w:p w14:paraId="09E3E7A9" w14:textId="77777777" w:rsidR="00B43E4A" w:rsidRDefault="00B43E4A" w:rsidP="00B43E4A">
      <w:pPr>
        <w:spacing w:after="0" w:line="240" w:lineRule="auto"/>
      </w:pPr>
    </w:p>
    <w:p w14:paraId="073AF578" w14:textId="77777777" w:rsidR="00B43E4A" w:rsidRDefault="00B43E4A" w:rsidP="00B43E4A">
      <w:pPr>
        <w:spacing w:after="0" w:line="240" w:lineRule="auto"/>
        <w:rPr>
          <w:rFonts w:ascii="Courier New" w:hAnsi="Courier New" w:cs="Courier New"/>
        </w:rPr>
      </w:pPr>
      <w:r>
        <w:rPr>
          <w:b/>
        </w:rPr>
        <w:t>Constraints</w:t>
      </w:r>
    </w:p>
    <w:p w14:paraId="7BE7C379" w14:textId="77777777" w:rsidR="00B43E4A" w:rsidRDefault="00B43E4A" w:rsidP="00B43E4A">
      <w:pPr>
        <w:spacing w:after="0" w:line="240" w:lineRule="auto"/>
      </w:pPr>
    </w:p>
    <w:p w14:paraId="0542F2B8" w14:textId="77777777" w:rsidR="00B43E4A" w:rsidRDefault="00B43E4A" w:rsidP="00B43E4A">
      <w:pPr>
        <w:spacing w:after="0" w:line="240" w:lineRule="auto"/>
        <w:rPr>
          <w:b/>
          <w:bCs/>
        </w:rPr>
      </w:pPr>
      <w:r>
        <w:rPr>
          <w:b/>
          <w:bCs/>
        </w:rPr>
        <w:t>Input</w:t>
      </w:r>
    </w:p>
    <w:p w14:paraId="746636C3" w14:textId="77777777" w:rsidR="00B43E4A" w:rsidRDefault="00B43E4A" w:rsidP="00B43E4A">
      <w:pPr>
        <w:spacing w:after="0" w:line="240" w:lineRule="auto"/>
      </w:pPr>
    </w:p>
    <w:p w14:paraId="104FC058" w14:textId="77777777" w:rsidR="00B43E4A" w:rsidRDefault="00B43E4A" w:rsidP="00B43E4A">
      <w:pPr>
        <w:spacing w:after="0" w:line="240" w:lineRule="auto"/>
        <w:rPr>
          <w:b/>
          <w:bCs/>
        </w:rPr>
      </w:pPr>
      <w:r>
        <w:rPr>
          <w:b/>
          <w:bCs/>
        </w:rPr>
        <w:t>Outpu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CA2ED89" w14:textId="77777777" w:rsidR="00B43E4A" w:rsidRDefault="00B43E4A" w:rsidP="00B43E4A">
      <w:pPr>
        <w:spacing w:line="240" w:lineRule="auto"/>
        <w:rPr>
          <w:sz w:val="24"/>
          <w:szCs w:val="24"/>
        </w:rPr>
      </w:pPr>
    </w:p>
    <w:p w14:paraId="717F8984" w14:textId="77777777" w:rsidR="00B43E4A" w:rsidRDefault="00B43E4A" w:rsidP="00B43E4A">
      <w:pPr>
        <w:spacing w:line="240" w:lineRule="auto"/>
        <w:rPr>
          <w:sz w:val="24"/>
          <w:szCs w:val="24"/>
        </w:rPr>
      </w:pPr>
    </w:p>
    <w:p w14:paraId="44CB8A9C" w14:textId="77777777" w:rsidR="00B43E4A" w:rsidRDefault="00B43E4A" w:rsidP="00B43E4A">
      <w:pPr>
        <w:spacing w:line="240" w:lineRule="auto"/>
        <w:rPr>
          <w:sz w:val="24"/>
          <w:szCs w:val="24"/>
        </w:rPr>
      </w:pPr>
    </w:p>
    <w:p w14:paraId="4F914DAD" w14:textId="77777777" w:rsidR="00B43E4A" w:rsidRDefault="00B43E4A" w:rsidP="00B43E4A">
      <w:pPr>
        <w:spacing w:line="240" w:lineRule="auto"/>
        <w:rPr>
          <w:sz w:val="24"/>
          <w:szCs w:val="24"/>
        </w:rPr>
      </w:pPr>
    </w:p>
    <w:p w14:paraId="145DB8DF" w14:textId="77777777" w:rsidR="00B43E4A" w:rsidRDefault="00B43E4A" w:rsidP="00B43E4A">
      <w:pPr>
        <w:spacing w:line="240" w:lineRule="auto"/>
        <w:rPr>
          <w:sz w:val="24"/>
          <w:szCs w:val="24"/>
        </w:rPr>
      </w:pPr>
    </w:p>
    <w:p w14:paraId="6A8A0060" w14:textId="77777777" w:rsidR="00B43E4A" w:rsidRDefault="00B43E4A" w:rsidP="00B43E4A">
      <w:pPr>
        <w:spacing w:line="240" w:lineRule="auto"/>
        <w:rPr>
          <w:sz w:val="24"/>
          <w:szCs w:val="24"/>
        </w:rPr>
      </w:pPr>
    </w:p>
    <w:p w14:paraId="4B3D5A03" w14:textId="77777777" w:rsidR="00B43E4A" w:rsidRDefault="00B43E4A" w:rsidP="00B43E4A">
      <w:pPr>
        <w:spacing w:line="240" w:lineRule="auto"/>
        <w:rPr>
          <w:sz w:val="24"/>
          <w:szCs w:val="24"/>
        </w:rPr>
      </w:pPr>
    </w:p>
    <w:p w14:paraId="0BB2F797" w14:textId="77777777" w:rsidR="00B43E4A" w:rsidRDefault="00B43E4A" w:rsidP="00B43E4A">
      <w:pPr>
        <w:spacing w:line="240" w:lineRule="auto"/>
        <w:rPr>
          <w:sz w:val="24"/>
          <w:szCs w:val="24"/>
        </w:rPr>
      </w:pPr>
    </w:p>
    <w:p w14:paraId="6BD10ECE" w14:textId="77777777" w:rsidR="00B43E4A" w:rsidRDefault="00B43E4A" w:rsidP="00B43E4A">
      <w:pPr>
        <w:spacing w:line="240" w:lineRule="auto"/>
        <w:rPr>
          <w:sz w:val="24"/>
          <w:szCs w:val="24"/>
        </w:rPr>
      </w:pPr>
    </w:p>
    <w:p w14:paraId="4E31E275" w14:textId="77777777" w:rsidR="00B43E4A" w:rsidRDefault="00B43E4A" w:rsidP="00B43E4A">
      <w:pPr>
        <w:spacing w:line="240" w:lineRule="auto"/>
        <w:rPr>
          <w:sz w:val="24"/>
          <w:szCs w:val="24"/>
        </w:rPr>
      </w:pPr>
    </w:p>
    <w:p w14:paraId="6AC97273" w14:textId="77777777" w:rsidR="00B43E4A" w:rsidRDefault="00B43E4A" w:rsidP="00B43E4A">
      <w:pPr>
        <w:spacing w:line="240" w:lineRule="auto"/>
        <w:rPr>
          <w:sz w:val="24"/>
          <w:szCs w:val="24"/>
        </w:rPr>
      </w:pPr>
    </w:p>
    <w:p w14:paraId="4D389EB6" w14:textId="77777777" w:rsidR="00B43E4A" w:rsidRDefault="00B43E4A" w:rsidP="00B43E4A">
      <w:pPr>
        <w:spacing w:line="240" w:lineRule="auto"/>
        <w:rPr>
          <w:sz w:val="24"/>
          <w:szCs w:val="24"/>
        </w:rPr>
      </w:pPr>
    </w:p>
    <w:p w14:paraId="102D8C8E" w14:textId="77777777" w:rsidR="00B43E4A" w:rsidRDefault="00B43E4A" w:rsidP="00B43E4A">
      <w:pPr>
        <w:spacing w:line="240" w:lineRule="auto"/>
        <w:rPr>
          <w:sz w:val="24"/>
          <w:szCs w:val="24"/>
        </w:rPr>
      </w:pPr>
    </w:p>
    <w:p w14:paraId="3E75CE4C" w14:textId="77777777" w:rsidR="00B43E4A" w:rsidRDefault="00B43E4A" w:rsidP="00B43E4A">
      <w:pPr>
        <w:spacing w:line="240" w:lineRule="auto"/>
        <w:rPr>
          <w:sz w:val="24"/>
          <w:szCs w:val="24"/>
        </w:rPr>
      </w:pPr>
    </w:p>
    <w:p w14:paraId="4878019E" w14:textId="77777777" w:rsidR="00B43E4A" w:rsidRDefault="00B43E4A" w:rsidP="00B43E4A">
      <w:pPr>
        <w:spacing w:line="240" w:lineRule="auto"/>
        <w:rPr>
          <w:sz w:val="24"/>
          <w:szCs w:val="24"/>
        </w:rPr>
      </w:pPr>
    </w:p>
    <w:p w14:paraId="3EE2D33B" w14:textId="77777777" w:rsidR="00B43E4A" w:rsidRDefault="00B43E4A" w:rsidP="00B43E4A">
      <w:pPr>
        <w:spacing w:line="240" w:lineRule="auto"/>
        <w:rPr>
          <w:sz w:val="24"/>
          <w:szCs w:val="24"/>
        </w:rPr>
      </w:pPr>
    </w:p>
    <w:p w14:paraId="1ECE4731" w14:textId="77777777" w:rsidR="00B43E4A" w:rsidRDefault="00B43E4A" w:rsidP="00B43E4A">
      <w:pPr>
        <w:spacing w:line="240" w:lineRule="auto"/>
        <w:rPr>
          <w:sz w:val="24"/>
          <w:szCs w:val="24"/>
        </w:rPr>
      </w:pPr>
    </w:p>
    <w:p w14:paraId="6A8DE496" w14:textId="77777777" w:rsidR="00B43E4A" w:rsidRDefault="00B43E4A"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2">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w:t>
      </w:r>
      <w:proofErr w:type="gramStart"/>
      <w:r>
        <w:rPr>
          <w:bCs/>
        </w:rPr>
        <w:t>integers</w:t>
      </w:r>
      <w:proofErr w:type="gramEnd"/>
      <w:r>
        <w:rPr>
          <w:bCs/>
        </w:rPr>
        <w:t xml:space="preserve">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E.#</w:t>
      </w:r>
      <w:proofErr w:type="gramEnd"/>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S.#</w:t>
      </w:r>
      <w:proofErr w:type="gramEnd"/>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roofErr w:type="gramStart"/>
      <w:r>
        <w:rPr>
          <w:rFonts w:ascii="Courier New" w:hAnsi="Courier New" w:cs="Courier New"/>
        </w:rPr>
        <w:t>.#</w:t>
      </w:r>
      <w:proofErr w:type="gramEnd"/>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roofErr w:type="gramStart"/>
      <w:r>
        <w:rPr>
          <w:rFonts w:ascii="Courier New" w:hAnsi="Courier New" w:cs="Courier New"/>
        </w:rPr>
        <w:t>.#</w:t>
      </w:r>
      <w:proofErr w:type="gramEnd"/>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A07D16" w:rsidRDefault="00A07D16"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A07D16" w:rsidRDefault="00A07D16"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A07D16" w:rsidRDefault="00A07D16"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A07D16" w:rsidRDefault="00A07D16"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A07D16" w:rsidRDefault="00A07D16"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A07D16" w:rsidRDefault="00A07D16"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A07D16" w:rsidRDefault="00A07D16"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A07D16" w:rsidRDefault="00A07D16"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A07D16" w:rsidRDefault="00A07D16"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A07D16" w:rsidRDefault="00A07D16"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L8MQA&#10;AADbAAAADwAAAGRycy9kb3ducmV2LnhtbESPQWvCQBSE74L/YXkFb7qpSkhTVxFBEASpsYUeX7Ov&#10;SWj2bdhdNf77riB4HGbmG2ax6k0rLuR8Y1nB6yQBQVxa3XCl4PO0HWcgfEDW2FomBTfysFoOBwvM&#10;tb3ykS5FqESEsM9RQR1Cl0vpy5oM+ontiKP3a53BEKWrpHZ4jXDTymmSpNJgw3Ghxo42NZV/xdko&#10;KH5SSnvz9lVMj5vwnWX7j8PWKTV66dfvIAL14Rl+tHdawWwO9y/xB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pC/DEAAAA2wAAAA8AAAAAAAAAAAAAAAAAmAIAAGRycy9k&#10;b3ducmV2LnhtbFBLBQYAAAAABAAEAPUAAACJAw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2B2881B7" w14:textId="77777777" w:rsidR="00A07D16" w:rsidRDefault="00A07D16"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Donut 32" o:spid="_x0000_s1031" type="#_x0000_t23" style="position:absolute;left:14097;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5sj8UA&#10;AADbAAAADwAAAGRycy9kb3ducmV2LnhtbESPQWvCQBSE74X+h+UVvBTd1ILV6CqlVZDeNEXx9sg+&#10;k2D2bcg+NfbXd4VCj8PMfMPMFp2r1YXaUHk28DJIQBHn3lZcGPjOVv0xqCDIFmvPZOBGARbzx4cZ&#10;ptZfeUOXrRQqQjikaKAUaVKtQ16SwzDwDXH0jr51KFG2hbYtXiPc1XqYJCPtsOK4UGJDHyXlp+3Z&#10;GcgmYbwTv9z87L/w+fZ2sJ/ZSIzpPXXvU1BCnfyH/9pra+B1CPcv8Qf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7myPxQAAANsAAAAPAAAAAAAAAAAAAAAAAJgCAABkcnMv&#10;ZG93bnJldi54bWxQSwUGAAAAAAQABAD1AAAAigMAAAAA&#10;" adj="1323" fillcolor="red" stroked="f" strokeweight="1pt">
                    <v:stroke joinstyle="miter"/>
                  </v:shape>
                  <v:shape id="Text Box 2" o:spid="_x0000_s1032" type="#_x0000_t202" style="position:absolute;left:15621;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4C050B6B" w14:textId="77777777" w:rsidR="00A07D16" w:rsidRDefault="00A07D16"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Donut 30" o:spid="_x0000_s1034" type="#_x0000_t23" style="position:absolute;left:14668;top:14573;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skT7sA&#10;AADbAAAADwAAAGRycy9kb3ducmV2LnhtbERPSwrCMBDdC94hjOBOUyuIVqOIqOjO3wHGZmyLzaQ0&#10;0dbbm4Xg8vH+i1VrSvGm2hWWFYyGEQji1OqCMwW3624wBeE8ssbSMin4kIPVsttZYKJtw2d6X3wm&#10;Qgi7BBXk3leJlC7NyaAb2oo4cA9bG/QB1pnUNTYh3JQyjqKJNFhwaMixok1O6fPyMgpOd5vaeMej&#10;w+zWfPR2b9yRYqX6vXY9B+Gp9X/xz33QCsZhffgSfoBcfg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AbJE+7AAAA2wAAAA8AAAAAAAAAAAAAAAAAmAIAAGRycy9kb3ducmV2Lnht&#10;bFBLBQYAAAAABAAEAPUAAACAAw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893DBB6" w14:textId="77777777" w:rsidR="00A07D16" w:rsidRDefault="00A07D16"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Donut 28" o:spid="_x0000_s1037" type="#_x0000_t23" style="position:absolute;left:31146;top:14192;width:6573;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JPDsMA&#10;AADbAAAADwAAAGRycy9kb3ducmV2LnhtbERPz2vCMBS+C/sfwhvsZtMVGdI1lTEYzIOMdTrx9mie&#10;bV3zEpqo1b/eHAYeP77fxWI0vTjR4DvLCp6TFARxbXXHjYL1z8d0DsIHZI29ZVJwIQ+L8mFSYK7t&#10;mb/pVIVGxBD2OSpoQ3C5lL5uyaBPrCOO3N4OBkOEQyP1gOcYbnqZpemLNNhxbGjR0XtL9V91NAq2&#10;3Zfb7Hazy7K6brOVmx3N4ZeUenoc315BBBrDXfzv/tQKsjg2fok/QJ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JPDsMAAADbAAAADwAAAAAAAAAAAAAAAACYAgAAZHJzL2Rv&#10;d25yZXYueG1sUEsFBgAAAAAEAAQA9QAAAIgDAAAAAA==&#10;" adj="1323" filled="f" stroked="f" strokeweight="1pt">
                    <v:stroke joinstyle="miter"/>
                  </v:shape>
                  <v:shape id="Text Box 2" o:spid="_x0000_s1038" type="#_x0000_t202" style="position:absolute;left:32670;top:15716;width:3144;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5B60DF22" w14:textId="77777777" w:rsidR="00A07D16" w:rsidRDefault="00A07D16"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Donut 26" o:spid="_x0000_s1040" type="#_x0000_t23" style="position:absolute;left:31051;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4018UA&#10;AADbAAAADwAAAGRycy9kb3ducmV2LnhtbESPQWvCQBSE70L/w/IKvUjd6CFI6hramhYRe9AKXh/Z&#10;ZxK6+zZk1yT9926h4HGYmW+YVT5aI3rqfONYwXyWgCAunW64UnD6/nhegvABWaNxTAp+yUO+fpis&#10;MNNu4AP1x1CJCGGfoYI6hDaT0pc1WfQz1xJH7+I6iyHKrpK6wyHCrZGLJEmlxYbjQo0tvddU/hyv&#10;VkGxn8qvzfXTNLuzrMzpkBa7N1Tq6XF8fQERaAz38H97qxUsUvj7En+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rjTXxQAAANsAAAAPAAAAAAAAAAAAAAAAAJgCAABkcnMv&#10;ZG93bnJldi54bWxQSwUGAAAAAAQABAD1AAAAigMAAAAA&#10;" adj="1323" fillcolor="#ffd966 [1943]" stroked="f" strokeweight="1pt">
                    <v:stroke joinstyle="miter"/>
                  </v:shape>
                  <v:shape id="Text Box 2" o:spid="_x0000_s1041" type="#_x0000_t202" style="position:absolute;left:32575;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14:paraId="2E5D0BAC" w14:textId="77777777" w:rsidR="00A07D16" w:rsidRDefault="00A07D16"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XC14bCAAAA2wAAAA8A&#10;AAAAAAAAAAAAAAAAqgIAAGRycy9kb3ducmV2LnhtbFBLBQYAAAAABAAEAPoAAACZAw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BMe8QAAADbAAAADwAAAGRycy9kb3ducmV2LnhtbESPQWvCQBSE74X+h+UVvNWNEqRE1yBp&#10;FUEQmrbg8ZF9TVKzb8PuqvHfu4LQ4zAz3zCLfDCdOJPzrWUFk3ECgriyuuVawffX+vUNhA/IGjvL&#10;pOBKHvLl89MCM20v/EnnMtQiQthnqKAJoc+k9FVDBv3Y9sTR+7XOYIjS1VI7vES46eQ0SWbSYMtx&#10;ocGeioaqY3kyCtJNug5tUrvu4CY/H8X+b7Yr35UavQyrOYhAQ/gPP9pbrWCawv1L/AF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4Ex7xAAAANsAAAAPAAAAAAAAAAAA&#10;AAAAAKECAABkcnMvZG93bnJldi54bWxQSwUGAAAAAAQABAD5AAAAkgM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wGScMA&#10;AADbAAAADwAAAGRycy9kb3ducmV2LnhtbESPQYvCMBSE7wv+h/AEb2uqpctSTYsIgogX3dXzo3m2&#10;xealNKlWf/1mQfA4zMw3zDIfTCNu1LnasoLZNAJBXFhdc6ng92fz+Q3CeWSNjWVS8CAHeTb6WGKq&#10;7Z0PdDv6UgQIuxQVVN63qZSuqMigm9qWOHgX2xn0QXal1B3eA9w0ch5FX9JgzWGhwpbWFRXXY28U&#10;bDAp90O8u/bPQ3/CfXKKz/FMqcl4WC1AeBr8O/xqb7WCeQL/X8IPk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wGScMAAADbAAAADwAAAAAAAAAAAAAAAACYAgAAZHJzL2Rv&#10;d25yZXYueG1sUEsFBgAAAAAEAAQA9QAAAIgDAAAAAA==&#10;" filled="f" stroked="f">
                    <v:textbox>
                      <w:txbxContent>
                        <w:p w14:paraId="429583AD" w14:textId="77777777" w:rsidR="00A07D16" w:rsidRDefault="00A07D16"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uVIhfCAAAA2wAAAA8A&#10;AAAAAAAAAAAAAAAAqgIAAGRycy9kb3ducmV2LnhtbFBLBQYAAAAABAAEAPoAAACZAwAAAAA=&#10;">
                  <v:shape id="Straight Arrow Connector 22" o:spid="_x0000_s1046" type="#_x0000_t32" style="position:absolute;left:6762;top:6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VxlMUAAADbAAAADwAAAGRycy9kb3ducmV2LnhtbESPQWvCQBSE70L/w/IK3szGIFKiayhp&#10;FaFQaKrg8ZF9JrHZt2F31fTfdwuFHoeZ+YZZF6PpxY2c7ywrmCcpCOLa6o4bBYfP7ewJhA/IGnvL&#10;pOCbPBSbh8kac23v/EG3KjQiQtjnqKANYcil9HVLBn1iB+Lona0zGKJ0jdQO7xFuepml6VIa7Dgu&#10;tDhQ2VL9VV2NgsVusQ1d2rj+5ObH1/L9snyrXpSaPo7PKxCBxvAf/mvvtYIsg98v8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VxlMUAAADbAAAADwAAAAAAAAAA&#10;AAAAAAChAgAAZHJzL2Rvd25yZXYueG1sUEsFBgAAAAAEAAQA+QAAAJMDA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7psMA&#10;AADbAAAADwAAAGRycy9kb3ducmV2LnhtbESPT2vCQBTE74LfYXmCN93EoJTUNUhBKOJFrT0/ss8k&#10;mH0bsps/7afvFgSPw8z8htlmo6lFT62rLCuIlxEI4tzqigsFX9fD4g2E88gaa8uk4IccZLvpZIup&#10;tgOfqb/4QgQIuxQVlN43qZQuL8mgW9qGOHh32xr0QbaF1C0OAW5quYqijTRYcVgosaGPkvLHpTMK&#10;DrguTmNyfHS/5+6Gp/Ut+U5ipeazcf8OwtPoX+Fn+1MrWCXw/yX8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7psMAAADbAAAADwAAAAAAAAAAAAAAAACYAgAAZHJzL2Rv&#10;d25yZXYueG1sUEsFBgAAAAAEAAQA9QAAAIgDAAAAAA==&#10;" filled="f" stroked="f">
                    <v:textbox>
                      <w:txbxContent>
                        <w:p w14:paraId="7CE9548B" w14:textId="77777777" w:rsidR="00A07D16" w:rsidRDefault="00A07D16"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XyIJsEAAADbAAAADwAA&#10;AAAAAAAAAAAAAACqAgAAZHJzL2Rvd25yZXYueG1sUEsFBgAAAAAEAAQA+gAAAJgDAAAAAA==&#10;">
                  <v:shape id="Straight Arrow Connector 20" o:spid="_x0000_s1049" type="#_x0000_t32" style="position:absolute;left:20798;top:10297;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tKeMAAAADbAAAADwAAAGRycy9kb3ducmV2LnhtbERPy4rCMBTdC/5DuII7myoiQzWK+EIY&#10;GJiq4PLSXNtqc1OSqJ2/nywGZnk478WqM414kfO1ZQXjJAVBXFhdc6ngfNqPPkD4gKyxsUwKfsjD&#10;atnvLTDT9s3f9MpDKWII+wwVVCG0mZS+qMigT2xLHLmbdQZDhK6U2uE7hptGTtJ0Jg3WHBsqbGlT&#10;UfHIn0bB9DDdhzotXXN148tu83WffeZbpYaDbj0HEagL/+I/91ErmMT18Uv8AXL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bSnjAAAAA2wAAAA8AAAAAAAAAAAAAAAAA&#10;oQIAAGRycy9kb3ducmV2LnhtbFBLBQYAAAAABAAEAPkAAACOAw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ASsQA&#10;AADbAAAADwAAAGRycy9kb3ducmV2LnhtbESPzWrDMBCE74W+g9hCb7X8Q0JxI5tQMJSSS5K658Xa&#10;2CbWylhy4vbpo0Chx2FmvmE25WIGcaHJ9ZYVJFEMgrixuudWwdexenkF4TyyxsEyKfghB2Xx+LDB&#10;XNsr7+ly8K0IEHY5Kui8H3MpXdORQRfZkTh4JzsZ9EFOrdQTXgPcDDKN47U02HNY6HCk946a82E2&#10;Cipctbsl+zzPv/u5xt2qzr6zRKnnp2X7BsLT4v/Df+0PrSBN4P4l/AB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nAErEAAAA2wAAAA8AAAAAAAAAAAAAAAAAmAIAAGRycy9k&#10;b3ducmV2LnhtbFBLBQYAAAAABAAEAPUAAACJAwAAAAA=&#10;" filled="f" stroked="f">
                    <v:textbox>
                      <w:txbxContent>
                        <w:p w14:paraId="1E5D4A64" w14:textId="77777777" w:rsidR="00A07D16" w:rsidRDefault="00A07D16"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18" o:spid="_x0000_s1052" type="#_x0000_t32" style="position:absolute;left:22764;top:18478;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Mw8QAAADbAAAADwAAAGRycy9kb3ducmV2LnhtbESPQWvCQBCF7wX/wzKCt7qxiJToKqJV&#10;hEKhaQWPQ3ZMotnZsLtq+u87h0JvM7w3732zWPWuVXcKsfFsYDLOQBGX3jZcGfj+2j2/gooJ2WLr&#10;mQz8UITVcvC0wNz6B3/SvUiVkhCOORqoU+pyrWNZk8M49h2xaGcfHCZZQ6VtwIeEu1a/ZNlMO2xY&#10;GmrsaFNTeS1uzsB0P92lJqtCewqT49vm4zJ7L7bGjIb9eg4qUZ/+zX/XByv4Aiu/y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wYzDxAAAANsAAAAPAAAAAAAAAAAA&#10;AAAAAKECAABkcnMvZG93bnJldi54bWxQSwUGAAAAAAQABAD5AAAAkgM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3G8b8A&#10;AADbAAAADwAAAGRycy9kb3ducmV2LnhtbERPy6rCMBDdC/5DGMGdpt6iaDWKXBBE3PhcD83YFptJ&#10;aVKt9+tvBMHdHM5zFqvWlOJBtSssKxgNIxDEqdUFZwrOp81gCsJ5ZI2lZVLwIgerZbezwETbJx/o&#10;cfSZCCHsElSQe18lUro0J4NuaCviwN1sbdAHWGdS1/gM4aaUP1E0kQYLDg05VvSbU3o/NkbBBsfZ&#10;vo139+bv0FxwP77E13ikVL/XrucgPLX+K/64tzrMn8H7l3CAXP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fcbxvwAAANsAAAAPAAAAAAAAAAAAAAAAAJgCAABkcnMvZG93bnJl&#10;di54bWxQSwUGAAAAAAQABAD1AAAAhAMAAAAA&#10;" filled="f" stroked="f">
                    <v:textbox>
                      <w:txbxContent>
                        <w:p w14:paraId="7BFB9566" w14:textId="77777777" w:rsidR="00A07D16" w:rsidRDefault="00A07D16"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Straight Arrow Connector 16" o:spid="_x0000_s1055" type="#_x0000_t32" style="position:absolute;left:22764;top:2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K9KsIAAADbAAAADwAAAGRycy9kb3ducmV2LnhtbERP32vCMBB+H+x/CDfY20wVKVKNRTod&#10;g4FgN8HHoznbuuZSkky7/94Igm/38f28RT6YTpzJ+daygvEoAUFcWd1yreDne/M2A+EDssbOMin4&#10;Jw/58vlpgZm2F97RuQy1iCHsM1TQhNBnUvqqIYN+ZHviyB2tMxgidLXUDi8x3HRykiSpNNhybGiw&#10;p6Kh6rf8MwqmH9NNaJPadQc33q+L7Sn9Kt+Ven0ZVnMQgYbwEN/dnzrOT+H2SzxAL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BK9KsIAAADbAAAADwAAAAAAAAAAAAAA&#10;AAChAgAAZHJzL2Rvd25yZXYueG1sUEsFBgAAAAAEAAQA+QAAAJADA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73GL8A&#10;AADbAAAADwAAAGRycy9kb3ducmV2LnhtbERPy6rCMBDdC/5DGMGdpt7ig2oUuSCIuPG5HpqxLTaT&#10;0qRa79ffCIK7OZznLFatKcWDaldYVjAaRiCIU6sLzhScT5vBDITzyBpLy6TgRQ5Wy25ngYm2Tz7Q&#10;4+gzEULYJagg975KpHRpTgbd0FbEgbvZ2qAPsM6krvEZwk0pf6JoIg0WHBpyrOg3p/R+bIyCDY6z&#10;fRvv7s3fobngfnyJr/FIqX6vXc9BeGr9V/xxb3WYP4X3L+EAufw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rvcYvwAAANsAAAAPAAAAAAAAAAAAAAAAAJgCAABkcnMvZG93bnJl&#10;di54bWxQSwUGAAAAAAQABAD1AAAAhAMAAAAA&#10;" filled="f" stroked="f">
                    <v:textbox>
                      <w:txbxContent>
                        <w:p w14:paraId="7D9F574C" w14:textId="77777777" w:rsidR="00A07D16" w:rsidRDefault="00A07D16"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proofErr w:type="spellStart"/>
      <w:r>
        <w:rPr>
          <w:b/>
          <w:bCs/>
          <w:sz w:val="32"/>
          <w:szCs w:val="32"/>
        </w:rPr>
        <w:lastRenderedPageBreak/>
        <w:t>Pyramint</w:t>
      </w:r>
      <w:proofErr w:type="spellEnd"/>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w:t>
      </w:r>
      <w:proofErr w:type="spellStart"/>
      <w:r>
        <w:t>pyramint</w:t>
      </w:r>
      <w:proofErr w:type="spellEnd"/>
      <w:r>
        <w:t xml:space="preserve">! You’ll need to think through just how many mints will be required to complete this engineering feat. To make your calculations easier, we’ll say a </w:t>
      </w:r>
      <w:proofErr w:type="spellStart"/>
      <w:r>
        <w:t>pyramint</w:t>
      </w:r>
      <w:proofErr w:type="spellEnd"/>
      <w:r>
        <w:t xml:space="preserve"> has a four-sided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77777777"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n-</w:t>
      </w:r>
      <w:proofErr w:type="spellStart"/>
      <w:r>
        <w:rPr>
          <w:rFonts w:cstheme="minorHAnsi"/>
        </w:rPr>
        <w:t>pyramint</w:t>
      </w:r>
      <w:proofErr w:type="spellEnd"/>
      <w:r>
        <w:rPr>
          <w:rFonts w:cstheme="minorHAnsi"/>
        </w:rPr>
        <w: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w:t>
      </w:r>
      <w:proofErr w:type="spellStart"/>
      <w:r>
        <w:t>pyramint</w:t>
      </w:r>
      <w:proofErr w:type="spellEnd"/>
      <w:r>
        <w: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05FF76B2"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w:t>
      </w:r>
      <w:r w:rsidR="00831909">
        <w:t>it seem like</w:t>
      </w:r>
      <w:r>
        <w:t xml:space="preserve"> she has a bigger wardrobe than she really does. Her work week is only four days long (Monday, Tuesday, Wednesday, Thursday), so she could buy four shirts (red, black, grey, white) and wear those in that order every week, but then her coworkers would judge her. She wants to </w:t>
      </w:r>
      <w:r w:rsidR="00831909">
        <w:t xml:space="preserve">know, </w:t>
      </w:r>
      <w:r>
        <w:t xml:space="preserve">based on the number of shirts she buys, how many ways she can arrange </w:t>
      </w:r>
      <w:r>
        <w:rPr>
          <w:rFonts w:ascii="Courier New" w:hAnsi="Courier New" w:cs="Courier New"/>
        </w:rPr>
        <w:t>N</w:t>
      </w:r>
      <w:r>
        <w:t xml:space="preserve"> shirts </w:t>
      </w:r>
      <w:r w:rsidR="00831909">
        <w:t xml:space="preserve">before she has to repeat the same sequence of </w:t>
      </w:r>
      <w:r w:rsidR="00831909" w:rsidRPr="00831909">
        <w:rPr>
          <w:rFonts w:ascii="Courier New" w:hAnsi="Courier New" w:cs="Courier New"/>
        </w:rPr>
        <w:t>N</w:t>
      </w:r>
      <w:r w:rsidR="00831909">
        <w:t xml:space="preserve"> shirts</w:t>
      </w:r>
      <w:r>
        <w:t>.</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4C5982D" w14:textId="77777777" w:rsidR="001F46F9" w:rsidRDefault="001F46F9"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617DA439">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088A600B" w14:textId="77777777" w:rsidR="0047543B" w:rsidRDefault="0047543B" w:rsidP="00B43E4A">
      <w:pPr>
        <w:spacing w:after="0" w:line="240" w:lineRule="auto"/>
      </w:pP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382A5335" w14:textId="77777777" w:rsidR="00B43E4A" w:rsidRDefault="00B43E4A" w:rsidP="00B43E4A">
      <w:pPr>
        <w:spacing w:after="0" w:line="240" w:lineRule="auto"/>
      </w:pPr>
      <w:r>
        <w:t xml:space="preserve">Capital b </w:t>
      </w:r>
      <w:r>
        <w:tab/>
      </w:r>
      <w:r>
        <w:tab/>
        <w:t>| can or can't have a capital letter [A-Z]</w:t>
      </w:r>
    </w:p>
    <w:p w14:paraId="4AC6EF2C" w14:textId="77777777" w:rsidR="00B43E4A" w:rsidRDefault="00B43E4A" w:rsidP="00B43E4A">
      <w:pPr>
        <w:spacing w:after="0" w:line="240" w:lineRule="auto"/>
      </w:pPr>
      <w:r>
        <w:t xml:space="preserve">Lowercase b </w:t>
      </w:r>
      <w:r>
        <w:tab/>
      </w:r>
      <w:r>
        <w:tab/>
        <w:t>| can or can't have a lowercase letter [a-z]</w:t>
      </w:r>
    </w:p>
    <w:p w14:paraId="4CD2396F" w14:textId="77777777" w:rsidR="00B43E4A" w:rsidRDefault="00B43E4A" w:rsidP="00B43E4A">
      <w:pPr>
        <w:spacing w:after="0" w:line="240" w:lineRule="auto"/>
      </w:pPr>
      <w:r>
        <w:t>Number b</w:t>
      </w:r>
      <w:r>
        <w:tab/>
      </w:r>
      <w:r>
        <w:tab/>
        <w:t>| can or can't have a number [0-9]</w:t>
      </w:r>
    </w:p>
    <w:p w14:paraId="37F237FC" w14:textId="77BB2AC9" w:rsidR="00B43E4A" w:rsidRDefault="00B43E4A" w:rsidP="00B43E4A">
      <w:pPr>
        <w:spacing w:after="0" w:line="240" w:lineRule="auto"/>
      </w:pPr>
      <w:r>
        <w:t>Special [] b</w:t>
      </w:r>
      <w:r>
        <w:tab/>
      </w:r>
      <w:r>
        <w:tab/>
        <w:t>| can or can't have</w:t>
      </w:r>
      <w:r w:rsidR="00CE178A">
        <w:t xml:space="preserve"> the specific character</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77777777" w:rsidR="00B43E4A" w:rsidRDefault="00B43E4A" w:rsidP="00B43E4A">
      <w:pPr>
        <w:spacing w:after="0" w:line="240" w:lineRule="auto"/>
      </w:pPr>
      <w:r>
        <w:t>Follow [</w:t>
      </w:r>
      <w:proofErr w:type="gramStart"/>
      <w:r>
        <w:t>]1</w:t>
      </w:r>
      <w:proofErr w:type="gramEnd"/>
      <w:r>
        <w:t xml:space="preserve"> []2 b1 b2</w:t>
      </w:r>
      <w:r>
        <w:tab/>
        <w:t>| []1 must or can't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583967" w:rsidR="00B43E4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 after each</w:t>
      </w:r>
      <w:r>
        <w:rPr>
          <w:rFonts w:cstheme="minorHAnsi"/>
          <w:bCs/>
        </w:rPr>
        <w:t xml:space="preserve"> dataset.</w:t>
      </w:r>
    </w:p>
    <w:p w14:paraId="6200F572" w14:textId="77777777" w:rsidR="00B43E4A" w:rsidRDefault="00B43E4A" w:rsidP="00B43E4A">
      <w:pPr>
        <w:spacing w:after="0" w:line="240" w:lineRule="auto"/>
      </w:pPr>
    </w:p>
    <w:p w14:paraId="66A9E360" w14:textId="40B193D6" w:rsidR="00FE6CA6" w:rsidRPr="00FE6CA6" w:rsidRDefault="00FE6CA6" w:rsidP="00FE6CA6">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CF0F10F" w14:textId="77777777" w:rsidR="00FE6CA6" w:rsidRDefault="00FE6CA6" w:rsidP="00B43E4A">
      <w:pPr>
        <w:spacing w:after="0" w:line="240" w:lineRule="auto"/>
        <w:rPr>
          <w:b/>
          <w:bCs/>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Default="00267080" w:rsidP="00B43E4A">
      <w:pPr>
        <w:spacing w:after="0" w:line="240" w:lineRule="auto"/>
        <w:rPr>
          <w:rFonts w:ascii="Courier New" w:hAnsi="Courier New" w:cs="Courier New"/>
          <w:bCs/>
        </w:rPr>
      </w:pPr>
      <w:r>
        <w:rPr>
          <w:rFonts w:ascii="Courier New" w:hAnsi="Courier New" w:cs="Courier New"/>
          <w:bCs/>
        </w:rPr>
        <w:t>2</w:t>
      </w:r>
    </w:p>
    <w:p w14:paraId="3645559E" w14:textId="6D31BBB4" w:rsidR="00B43E4A" w:rsidRDefault="00693E76"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6D2CF096" w14:textId="3FF73BCC" w:rsidR="003D4249" w:rsidRDefault="00244227" w:rsidP="00B43E4A">
      <w:pPr>
        <w:spacing w:after="0" w:line="240" w:lineRule="auto"/>
        <w:rPr>
          <w:rFonts w:ascii="Courier New" w:hAnsi="Courier New" w:cs="Courier New"/>
          <w:bCs/>
        </w:rPr>
      </w:pPr>
      <w:proofErr w:type="gramStart"/>
      <w:r>
        <w:rPr>
          <w:rFonts w:ascii="Courier New" w:hAnsi="Courier New" w:cs="Courier New"/>
          <w:bCs/>
        </w:rPr>
        <w:t>Special !</w:t>
      </w:r>
      <w:proofErr w:type="gramEnd"/>
      <w:r w:rsidR="00B43E4A">
        <w:rPr>
          <w:rFonts w:ascii="Courier New" w:hAnsi="Courier New" w:cs="Courier New"/>
          <w:bCs/>
        </w:rPr>
        <w:t xml:space="preserve"> </w:t>
      </w:r>
      <w:proofErr w:type="gramStart"/>
      <w:r w:rsidR="00B43E4A">
        <w:rPr>
          <w:rFonts w:ascii="Courier New" w:hAnsi="Courier New" w:cs="Courier New"/>
          <w:bCs/>
        </w:rPr>
        <w:t>f</w:t>
      </w:r>
      <w:r w:rsidR="00697DD1">
        <w:rPr>
          <w:rFonts w:ascii="Courier New" w:hAnsi="Courier New" w:cs="Courier New"/>
          <w:bCs/>
        </w:rPr>
        <w:t>alse</w:t>
      </w:r>
      <w:proofErr w:type="gramEnd"/>
    </w:p>
    <w:p w14:paraId="64405C33" w14:textId="7016A479"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proofErr w:type="spellStart"/>
      <w:r>
        <w:rPr>
          <w:rFonts w:ascii="Courier New" w:hAnsi="Courier New" w:cs="Courier New"/>
          <w:bCs/>
        </w:rPr>
        <w:t>RalphIsAGirl</w:t>
      </w:r>
      <w:proofErr w:type="spellEnd"/>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alphisagirl</w:t>
      </w:r>
      <w:proofErr w:type="spellEnd"/>
      <w:proofErr w:type="gramEnd"/>
      <w:r>
        <w:rPr>
          <w:rFonts w:ascii="Courier New" w:hAnsi="Courier New" w:cs="Courier New"/>
          <w:bCs/>
        </w:rPr>
        <w:t>!</w:t>
      </w:r>
    </w:p>
    <w:p w14:paraId="4621DFEA"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lphgrl</w:t>
      </w:r>
      <w:proofErr w:type="spellEnd"/>
      <w:proofErr w:type="gramEnd"/>
      <w:r>
        <w:rPr>
          <w:rFonts w:ascii="Courier New" w:hAnsi="Courier New" w:cs="Courier New"/>
          <w:bCs/>
        </w:rPr>
        <w:t>!</w:t>
      </w:r>
    </w:p>
    <w:p w14:paraId="1C97FEC8" w14:textId="72B29A8C" w:rsidR="00B43E4A" w:rsidRDefault="007E1EE4"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A B true </w:t>
      </w:r>
      <w:proofErr w:type="spellStart"/>
      <w:r>
        <w:rPr>
          <w:rFonts w:ascii="Courier New" w:hAnsi="Courier New" w:cs="Courier New"/>
          <w:bCs/>
        </w:rPr>
        <w:t>true</w:t>
      </w:r>
      <w:proofErr w:type="spellEnd"/>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 C false </w:t>
      </w:r>
      <w:proofErr w:type="spellStart"/>
      <w:r>
        <w:rPr>
          <w:rFonts w:ascii="Courier New" w:hAnsi="Courier New" w:cs="Courier New"/>
          <w:bCs/>
        </w:rPr>
        <w:t>false</w:t>
      </w:r>
      <w:proofErr w:type="spellEnd"/>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49F86162" w:rsidR="008D41E6" w:rsidRPr="00B43E4A" w:rsidRDefault="00B43E4A" w:rsidP="00B43E4A">
      <w:pPr>
        <w:spacing w:line="240" w:lineRule="exact"/>
        <w:rPr>
          <w:rFonts w:ascii="Courier New" w:hAnsi="Courier New" w:cs="Courier New"/>
        </w:rPr>
      </w:pPr>
      <w:proofErr w:type="spellStart"/>
      <w:r>
        <w:rPr>
          <w:rFonts w:ascii="Courier New" w:hAnsi="Courier New" w:cs="Courier New"/>
        </w:rPr>
        <w:t>RalphIsAGirl</w:t>
      </w:r>
      <w:proofErr w:type="spellEnd"/>
      <w:r>
        <w:rPr>
          <w:rFonts w:ascii="Courier New" w:hAnsi="Courier New" w:cs="Courier New"/>
        </w:rPr>
        <w:t>: Excellent</w:t>
      </w:r>
      <w:r>
        <w:rPr>
          <w:rFonts w:ascii="Courier New" w:hAnsi="Courier New" w:cs="Courier New"/>
        </w:rPr>
        <w:br/>
        <w:t>RALPHISAGIRL: Strong</w:t>
      </w:r>
      <w:r>
        <w:rPr>
          <w:rFonts w:ascii="Courier New" w:hAnsi="Courier New" w:cs="Courier New"/>
        </w:rPr>
        <w:br/>
      </w:r>
      <w:proofErr w:type="spellStart"/>
      <w:r>
        <w:rPr>
          <w:rFonts w:ascii="Courier New" w:hAnsi="Courier New" w:cs="Courier New"/>
        </w:rPr>
        <w:t>ralphisagirl</w:t>
      </w:r>
      <w:proofErr w:type="spellEnd"/>
      <w:proofErr w:type="gramStart"/>
      <w:r>
        <w:rPr>
          <w:rFonts w:ascii="Courier New" w:hAnsi="Courier New" w:cs="Courier New"/>
        </w:rPr>
        <w:t>!:</w:t>
      </w:r>
      <w:proofErr w:type="gramEnd"/>
      <w:r>
        <w:rPr>
          <w:rFonts w:ascii="Courier New" w:hAnsi="Courier New" w:cs="Courier New"/>
        </w:rPr>
        <w:t xml:space="preserve"> Moderate</w:t>
      </w:r>
      <w:r>
        <w:rPr>
          <w:rFonts w:ascii="Courier New" w:hAnsi="Courier New" w:cs="Courier New"/>
        </w:rPr>
        <w:br/>
      </w:r>
      <w:proofErr w:type="spellStart"/>
      <w:r w:rsidR="007E1EE4">
        <w:rPr>
          <w:rFonts w:ascii="Courier New" w:hAnsi="Courier New" w:cs="Courier New"/>
        </w:rPr>
        <w:t>rlphgrl</w:t>
      </w:r>
      <w:proofErr w:type="spellEnd"/>
      <w:r w:rsidR="007E1EE4">
        <w:rPr>
          <w:rFonts w:ascii="Courier New" w:hAnsi="Courier New" w:cs="Courier New"/>
        </w:rPr>
        <w:t>!: Weak</w:t>
      </w:r>
      <w:r w:rsidR="007E1EE4">
        <w:rPr>
          <w:rFonts w:ascii="Courier New" w:hAnsi="Courier New" w:cs="Courier New"/>
        </w:rPr>
        <w:br/>
        <w:t>234!</w:t>
      </w:r>
      <w:bookmarkStart w:id="0" w:name="_GoBack"/>
      <w:bookmarkEnd w:id="0"/>
      <w:r>
        <w:rPr>
          <w:rFonts w:ascii="Courier New" w:hAnsi="Courier New" w:cs="Courier New"/>
        </w:rPr>
        <w:t>: Abysmal</w:t>
      </w:r>
      <w:r w:rsidR="008D41E6">
        <w:rPr>
          <w:rFonts w:ascii="Courier New" w:hAnsi="Courier New" w:cs="Courier New"/>
        </w:rPr>
        <w:br/>
        <w:t>=====</w:t>
      </w:r>
      <w:r w:rsidR="008D41E6">
        <w:rPr>
          <w:rFonts w:ascii="Courier New" w:hAnsi="Courier New" w:cs="Courier New"/>
        </w:rPr>
        <w:br/>
      </w: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r w:rsidR="008D41E6">
        <w:rPr>
          <w:rFonts w:ascii="Courier New" w:hAnsi="Courier New" w:cs="Courier New"/>
        </w:rPr>
        <w:br/>
        <w:t>=====</w:t>
      </w:r>
    </w:p>
    <w:sectPr w:rsidR="008D41E6" w:rsidRPr="00B43E4A" w:rsidSect="0047409B">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0A0C2" w14:textId="77777777" w:rsidR="00F84D34" w:rsidRDefault="00F84D34" w:rsidP="0047409B">
      <w:pPr>
        <w:spacing w:after="0" w:line="240" w:lineRule="auto"/>
      </w:pPr>
      <w:r>
        <w:separator/>
      </w:r>
    </w:p>
  </w:endnote>
  <w:endnote w:type="continuationSeparator" w:id="0">
    <w:p w14:paraId="72C5B2C8" w14:textId="77777777" w:rsidR="00F84D34" w:rsidRDefault="00F84D34"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A07D16" w:rsidRPr="00FF483A" w:rsidRDefault="00A07D16"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A07D16" w:rsidRPr="00FF483A" w:rsidRDefault="00A07D16"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7E1EE4">
      <w:rPr>
        <w:rFonts w:ascii="Courier New" w:hAnsi="Courier New" w:cs="Courier New"/>
        <w:noProof/>
        <w:sz w:val="20"/>
        <w:szCs w:val="20"/>
      </w:rPr>
      <w:t>15</w:t>
    </w:r>
    <w:r w:rsidRPr="00FF483A">
      <w:rPr>
        <w:rFonts w:ascii="Courier New" w:hAnsi="Courier New" w:cs="Courier New"/>
        <w:sz w:val="20"/>
        <w:szCs w:val="20"/>
      </w:rPr>
      <w:fldChar w:fldCharType="end"/>
    </w:r>
  </w:p>
  <w:p w14:paraId="06E8BBC9" w14:textId="77777777" w:rsidR="00A07D16" w:rsidRDefault="00A07D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1C7CE" w14:textId="77777777" w:rsidR="00F84D34" w:rsidRDefault="00F84D34" w:rsidP="0047409B">
      <w:pPr>
        <w:spacing w:after="0" w:line="240" w:lineRule="auto"/>
      </w:pPr>
      <w:r>
        <w:separator/>
      </w:r>
    </w:p>
  </w:footnote>
  <w:footnote w:type="continuationSeparator" w:id="0">
    <w:p w14:paraId="22984A7D" w14:textId="77777777" w:rsidR="00F84D34" w:rsidRDefault="00F84D34"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A07D16" w:rsidRPr="00FF483A" w:rsidRDefault="00A07D16"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1489"/>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46F9"/>
    <w:rsid w:val="001F5012"/>
    <w:rsid w:val="001F6C36"/>
    <w:rsid w:val="00205FE2"/>
    <w:rsid w:val="00206E74"/>
    <w:rsid w:val="00210C6D"/>
    <w:rsid w:val="00215ACB"/>
    <w:rsid w:val="002162A1"/>
    <w:rsid w:val="00216734"/>
    <w:rsid w:val="002178ED"/>
    <w:rsid w:val="0022056E"/>
    <w:rsid w:val="0022258C"/>
    <w:rsid w:val="002266F2"/>
    <w:rsid w:val="00227969"/>
    <w:rsid w:val="00234DAA"/>
    <w:rsid w:val="002368AE"/>
    <w:rsid w:val="00240514"/>
    <w:rsid w:val="00244227"/>
    <w:rsid w:val="00251348"/>
    <w:rsid w:val="00253147"/>
    <w:rsid w:val="0025508C"/>
    <w:rsid w:val="00267080"/>
    <w:rsid w:val="002722C0"/>
    <w:rsid w:val="0028009E"/>
    <w:rsid w:val="00281A6A"/>
    <w:rsid w:val="00284F7E"/>
    <w:rsid w:val="0029307C"/>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D4249"/>
    <w:rsid w:val="003E0534"/>
    <w:rsid w:val="003E19CD"/>
    <w:rsid w:val="003E353C"/>
    <w:rsid w:val="003F55F5"/>
    <w:rsid w:val="003F7F52"/>
    <w:rsid w:val="00402235"/>
    <w:rsid w:val="00412BC9"/>
    <w:rsid w:val="004207F2"/>
    <w:rsid w:val="00440F5F"/>
    <w:rsid w:val="004432D7"/>
    <w:rsid w:val="00444A81"/>
    <w:rsid w:val="004458F2"/>
    <w:rsid w:val="00446D14"/>
    <w:rsid w:val="00452A6E"/>
    <w:rsid w:val="00454B11"/>
    <w:rsid w:val="0047409B"/>
    <w:rsid w:val="0047543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4040"/>
    <w:rsid w:val="0053772E"/>
    <w:rsid w:val="00542B8C"/>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3E76"/>
    <w:rsid w:val="006948D8"/>
    <w:rsid w:val="006964B3"/>
    <w:rsid w:val="00697DD1"/>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61FC"/>
    <w:rsid w:val="007D4338"/>
    <w:rsid w:val="007D6682"/>
    <w:rsid w:val="007D7FDD"/>
    <w:rsid w:val="007E1EE4"/>
    <w:rsid w:val="007E33CD"/>
    <w:rsid w:val="007E737E"/>
    <w:rsid w:val="007F57A2"/>
    <w:rsid w:val="008031D2"/>
    <w:rsid w:val="00806330"/>
    <w:rsid w:val="00806BF1"/>
    <w:rsid w:val="00810121"/>
    <w:rsid w:val="008128F6"/>
    <w:rsid w:val="008160F0"/>
    <w:rsid w:val="0081670F"/>
    <w:rsid w:val="00831909"/>
    <w:rsid w:val="008351A7"/>
    <w:rsid w:val="008417F9"/>
    <w:rsid w:val="008528CB"/>
    <w:rsid w:val="00853694"/>
    <w:rsid w:val="00863C9D"/>
    <w:rsid w:val="00864C0A"/>
    <w:rsid w:val="00866C21"/>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D41E6"/>
    <w:rsid w:val="008D4517"/>
    <w:rsid w:val="008D6E67"/>
    <w:rsid w:val="008E4C72"/>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A07BC4"/>
    <w:rsid w:val="00A07D16"/>
    <w:rsid w:val="00A27E5D"/>
    <w:rsid w:val="00A37F59"/>
    <w:rsid w:val="00A4173E"/>
    <w:rsid w:val="00A42B53"/>
    <w:rsid w:val="00A54DD7"/>
    <w:rsid w:val="00A5750C"/>
    <w:rsid w:val="00A66234"/>
    <w:rsid w:val="00A7038B"/>
    <w:rsid w:val="00A8420B"/>
    <w:rsid w:val="00A92AA3"/>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63D"/>
    <w:rsid w:val="00B158CE"/>
    <w:rsid w:val="00B245CB"/>
    <w:rsid w:val="00B248F9"/>
    <w:rsid w:val="00B324E2"/>
    <w:rsid w:val="00B43E4A"/>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3401"/>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178A"/>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B3FA3"/>
    <w:rsid w:val="00EC00FD"/>
    <w:rsid w:val="00EC7662"/>
    <w:rsid w:val="00EC7C61"/>
    <w:rsid w:val="00ED040C"/>
    <w:rsid w:val="00ED24E8"/>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84D34"/>
    <w:rsid w:val="00FA0E91"/>
    <w:rsid w:val="00FA3A48"/>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21D8D46-DA00-417D-94ED-BFE3229D0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16</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9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73</cp:revision>
  <dcterms:created xsi:type="dcterms:W3CDTF">2020-01-31T18:44:00Z</dcterms:created>
  <dcterms:modified xsi:type="dcterms:W3CDTF">2020-02-21T05:01:00Z</dcterms:modified>
</cp:coreProperties>
</file>